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opher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oph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80 West Palm Drive apt 388,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mm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90892258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